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C3574" w14:textId="3F8715D3" w:rsidR="00D438C1" w:rsidRDefault="00424771" w:rsidP="00D438C1">
      <w:pPr>
        <w:spacing w:line="240" w:lineRule="auto"/>
        <w:outlineLvl w:val="0"/>
        <w:rPr>
          <w:rFonts w:cs="Arial"/>
          <w:b/>
          <w:bCs/>
          <w:szCs w:val="22"/>
        </w:rPr>
      </w:pPr>
      <w:r>
        <w:rPr>
          <w:rFonts w:cs="Arial"/>
          <w:b/>
          <w:bCs/>
          <w:szCs w:val="22"/>
        </w:rPr>
        <w:t xml:space="preserve">MEZIREZORTNÍ </w:t>
      </w:r>
      <w:r w:rsidR="00D438C1">
        <w:rPr>
          <w:rFonts w:cs="Arial"/>
          <w:b/>
          <w:bCs/>
          <w:szCs w:val="22"/>
        </w:rPr>
        <w:t>PŘIPOMÍNKOVÉ ŘÍZENÍ</w:t>
      </w:r>
    </w:p>
    <w:p w14:paraId="7E0B59C3" w14:textId="77777777" w:rsidR="00D438C1" w:rsidRDefault="00D438C1" w:rsidP="00D438C1">
      <w:pPr>
        <w:spacing w:line="240" w:lineRule="auto"/>
        <w:outlineLvl w:val="0"/>
        <w:rPr>
          <w:rFonts w:cs="Arial"/>
          <w:b/>
          <w:bCs/>
          <w:szCs w:val="22"/>
          <w:u w:val="single"/>
        </w:rPr>
      </w:pPr>
    </w:p>
    <w:p w14:paraId="791D9455" w14:textId="4BAA4C92" w:rsidR="00D438C1" w:rsidRDefault="00424771" w:rsidP="00D438C1">
      <w:pPr>
        <w:rPr>
          <w:rFonts w:cs="Arial"/>
          <w:b/>
          <w:bCs/>
          <w:color w:val="auto"/>
          <w:szCs w:val="22"/>
          <w:lang w:eastAsia="en-US"/>
        </w:rPr>
      </w:pPr>
      <w:r w:rsidRPr="00424771">
        <w:rPr>
          <w:rFonts w:cs="Arial"/>
          <w:b/>
          <w:bCs/>
          <w:color w:val="auto"/>
          <w:szCs w:val="22"/>
          <w:lang w:eastAsia="en-US"/>
        </w:rPr>
        <w:t>Návrh vyhlášky o stanovení charakteristik přiměřených požadavků na poskytování služby přístupu k internetu a přístupu k hlasové komunikační službě v pevném místě, včetně připojení potřebného k využívání služby, a parametrů jejich kvality v rámci univerzální služby</w:t>
      </w:r>
    </w:p>
    <w:p w14:paraId="5F4853F4" w14:textId="77777777" w:rsidR="00424771" w:rsidRDefault="00424771" w:rsidP="00D438C1">
      <w:pPr>
        <w:rPr>
          <w:rFonts w:ascii="Times New Roman" w:hAnsi="Times New Roman"/>
          <w:b/>
          <w:color w:val="auto"/>
          <w:sz w:val="24"/>
        </w:rPr>
      </w:pPr>
    </w:p>
    <w:tbl>
      <w:tblPr>
        <w:tblW w:w="140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55"/>
        <w:gridCol w:w="1555"/>
        <w:gridCol w:w="4962"/>
        <w:gridCol w:w="5957"/>
      </w:tblGrid>
      <w:tr w:rsidR="00E8588F" w14:paraId="12FB403E" w14:textId="77777777" w:rsidTr="00E8588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E307D" w14:textId="73AED0EB" w:rsidR="00556F55" w:rsidRPr="00556F55" w:rsidRDefault="00424771">
            <w:pPr>
              <w:jc w:val="center"/>
              <w:rPr>
                <w:b/>
                <w:bCs/>
                <w:color w:val="FF0000"/>
                <w:sz w:val="20"/>
                <w:szCs w:val="20"/>
                <w:lang w:eastAsia="en-US"/>
              </w:rPr>
            </w:pPr>
            <w:r>
              <w:rPr>
                <w:b/>
                <w:bCs/>
                <w:sz w:val="20"/>
                <w:szCs w:val="20"/>
                <w:lang w:eastAsia="en-US"/>
              </w:rPr>
              <w:t>Kraj</w:t>
            </w:r>
          </w:p>
          <w:p w14:paraId="7ED08533" w14:textId="48CFFF1E" w:rsidR="00556F55" w:rsidRDefault="00556F55">
            <w:pPr>
              <w:jc w:val="center"/>
              <w:rPr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2ED57" w14:textId="77777777" w:rsidR="00E8588F" w:rsidRDefault="00E8588F">
            <w:pPr>
              <w:jc w:val="center"/>
              <w:rPr>
                <w:b/>
                <w:bCs/>
                <w:sz w:val="20"/>
                <w:szCs w:val="20"/>
                <w:lang w:eastAsia="en-US"/>
              </w:rPr>
            </w:pPr>
            <w:r>
              <w:rPr>
                <w:b/>
                <w:bCs/>
                <w:sz w:val="20"/>
                <w:szCs w:val="20"/>
                <w:lang w:eastAsia="en-US"/>
              </w:rPr>
              <w:t>Zásadní/</w:t>
            </w:r>
          </w:p>
          <w:p w14:paraId="3FA7E72A" w14:textId="77777777" w:rsidR="00E8588F" w:rsidRDefault="00E8588F">
            <w:pPr>
              <w:jc w:val="center"/>
              <w:rPr>
                <w:b/>
                <w:bCs/>
                <w:sz w:val="20"/>
                <w:szCs w:val="20"/>
                <w:lang w:eastAsia="en-US"/>
              </w:rPr>
            </w:pPr>
            <w:r>
              <w:rPr>
                <w:b/>
                <w:bCs/>
                <w:sz w:val="20"/>
                <w:szCs w:val="20"/>
                <w:lang w:eastAsia="en-US"/>
              </w:rPr>
              <w:t>Doporučující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C17D1" w14:textId="77777777" w:rsidR="00E8588F" w:rsidRDefault="00E8588F">
            <w:pPr>
              <w:rPr>
                <w:sz w:val="20"/>
                <w:szCs w:val="20"/>
                <w:lang w:eastAsia="en-US"/>
              </w:rPr>
            </w:pPr>
            <w:r>
              <w:rPr>
                <w:b/>
                <w:bCs/>
                <w:sz w:val="20"/>
                <w:szCs w:val="20"/>
                <w:lang w:eastAsia="en-US"/>
              </w:rPr>
              <w:t>Znění připomínky</w:t>
            </w: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A7370" w14:textId="77777777" w:rsidR="00E8588F" w:rsidRDefault="00E8588F">
            <w:pPr>
              <w:rPr>
                <w:sz w:val="20"/>
                <w:szCs w:val="20"/>
                <w:lang w:eastAsia="en-US"/>
              </w:rPr>
            </w:pPr>
            <w:r>
              <w:rPr>
                <w:b/>
                <w:bCs/>
                <w:sz w:val="20"/>
                <w:szCs w:val="20"/>
                <w:lang w:eastAsia="en-US"/>
              </w:rPr>
              <w:t>Zdůvodnění</w:t>
            </w:r>
          </w:p>
        </w:tc>
      </w:tr>
      <w:tr w:rsidR="00E8588F" w14:paraId="3E43C989" w14:textId="77777777" w:rsidTr="00E8588F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C58F9" w14:textId="7241B24B" w:rsidR="00E8588F" w:rsidRDefault="00E8588F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E291D" w14:textId="2D4CB17C" w:rsidR="00E8588F" w:rsidRDefault="00E8588F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2383" w14:textId="7F2AF02C" w:rsidR="00E8588F" w:rsidRDefault="00E8588F" w:rsidP="005456C4">
            <w:pPr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3A99" w14:textId="27E10935" w:rsidR="00E8588F" w:rsidRDefault="00E8588F" w:rsidP="00DB7B9E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493008" w14:paraId="18712CB4" w14:textId="77777777" w:rsidTr="00E8588F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7E30B" w14:textId="1C982C93" w:rsidR="00493008" w:rsidRDefault="00493008" w:rsidP="00493008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E2391" w14:textId="4635E4D2" w:rsidR="00493008" w:rsidRDefault="00493008" w:rsidP="00493008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75435" w14:textId="0D4FB741" w:rsidR="00493008" w:rsidRDefault="00493008" w:rsidP="0076279E">
            <w:pPr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346D5" w14:textId="5D61D5B0" w:rsidR="00493008" w:rsidRDefault="00493008" w:rsidP="00CB7B76">
            <w:pPr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E8588F" w14:paraId="5ED28509" w14:textId="77777777" w:rsidTr="00E8588F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CA844" w14:textId="568B105F" w:rsidR="00E8588F" w:rsidRDefault="00E8588F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01F5A" w14:textId="57C5B3AE" w:rsidR="00E8588F" w:rsidRDefault="00E8588F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17664" w14:textId="40B76C62" w:rsidR="00E8588F" w:rsidRDefault="00E8588F" w:rsidP="00F84D69">
            <w:pPr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7A2F0" w14:textId="14F2C68B" w:rsidR="00E8588F" w:rsidRDefault="00E8588F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E27A12" w14:paraId="7F38ECEB" w14:textId="77777777" w:rsidTr="00E8588F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69EC8" w14:textId="36F39480" w:rsidR="00E27A12" w:rsidRDefault="00E27A12" w:rsidP="00E27A12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49CE" w14:textId="77777777" w:rsidR="00E27A12" w:rsidRDefault="00E27A12" w:rsidP="00E27A12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33F0" w14:textId="09C71EC1" w:rsidR="00E27A12" w:rsidRDefault="00E27A12" w:rsidP="00E27A12">
            <w:pPr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73855" w14:textId="2FFFF783" w:rsidR="00E27A12" w:rsidRDefault="00E27A12" w:rsidP="00E27A12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556F55" w14:paraId="65413759" w14:textId="77777777" w:rsidTr="00556F55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A06A2" w14:textId="454B8A68" w:rsidR="00556F55" w:rsidRPr="00556F55" w:rsidRDefault="00556F55" w:rsidP="00556F55">
            <w:pPr>
              <w:pStyle w:val="Nvod"/>
              <w:tabs>
                <w:tab w:val="num" w:pos="585"/>
              </w:tabs>
              <w:spacing w:after="120" w:line="254" w:lineRule="auto"/>
              <w:rPr>
                <w:rFonts w:ascii="Arial" w:hAnsi="Arial" w:cs="Arial"/>
                <w:b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EC0B6" w14:textId="691427E6" w:rsidR="00556F55" w:rsidRPr="00556F55" w:rsidRDefault="00556F55" w:rsidP="00556F55">
            <w:pPr>
              <w:pStyle w:val="Nvod"/>
              <w:tabs>
                <w:tab w:val="num" w:pos="585"/>
              </w:tabs>
              <w:spacing w:after="120" w:line="254" w:lineRule="auto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3C894" w14:textId="1C0E3BAD" w:rsidR="00556F55" w:rsidRPr="00556F55" w:rsidRDefault="00556F55" w:rsidP="00556F55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2B407" w14:textId="3994C9CB" w:rsidR="00556F55" w:rsidRPr="00556F55" w:rsidRDefault="00556F55" w:rsidP="00556F55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556F55" w:rsidRPr="009059B4" w14:paraId="012C4B16" w14:textId="77777777" w:rsidTr="00556F55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54420" w14:textId="55D3277D" w:rsidR="00556F55" w:rsidRPr="009059B4" w:rsidRDefault="00556F55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33D98" w14:textId="4EBA22BA" w:rsidR="00556F55" w:rsidRPr="009059B4" w:rsidRDefault="00556F55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5CDF" w14:textId="77777777" w:rsidR="00556F55" w:rsidRPr="00556F55" w:rsidRDefault="00556F55" w:rsidP="00556F55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9C660" w14:textId="7E09882D" w:rsidR="00556F55" w:rsidRPr="00556F55" w:rsidRDefault="00556F55" w:rsidP="0045779D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556F55" w:rsidRPr="009059B4" w14:paraId="49CC7A5D" w14:textId="77777777" w:rsidTr="00556F55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309D7" w14:textId="3DA0A3DC" w:rsidR="00556F55" w:rsidRPr="009059B4" w:rsidRDefault="00556F55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D730B" w14:textId="042C96C5" w:rsidR="00556F55" w:rsidRPr="009059B4" w:rsidRDefault="00556F55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34317" w14:textId="33B00E97" w:rsidR="00556F55" w:rsidRPr="00556F55" w:rsidRDefault="00556F55" w:rsidP="00556F55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197E1" w14:textId="2E9C0D1E" w:rsidR="00556F55" w:rsidRPr="009059B4" w:rsidRDefault="00556F55" w:rsidP="0045779D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556F55" w:rsidRPr="009059B4" w14:paraId="397140CE" w14:textId="77777777" w:rsidTr="00556F55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F23A4" w14:textId="6837CD37" w:rsidR="00556F55" w:rsidRPr="009059B4" w:rsidRDefault="00556F55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2CF5" w14:textId="2F1232E8" w:rsidR="00556F55" w:rsidRPr="009059B4" w:rsidRDefault="00556F55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49FCD" w14:textId="61F27F80" w:rsidR="00556F55" w:rsidRPr="00556F55" w:rsidRDefault="00556F55" w:rsidP="00556F55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34B6C" w14:textId="56BB13C6" w:rsidR="00556F55" w:rsidRPr="009059B4" w:rsidRDefault="00556F55" w:rsidP="0045779D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4F57A4" w14:paraId="24005AE7" w14:textId="77777777" w:rsidTr="004F57A4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6C02" w14:textId="657C5E19" w:rsidR="004F57A4" w:rsidRPr="004F57A4" w:rsidRDefault="004F57A4" w:rsidP="004F57A4">
            <w:pPr>
              <w:pStyle w:val="Nvod"/>
              <w:tabs>
                <w:tab w:val="num" w:pos="585"/>
              </w:tabs>
              <w:spacing w:after="120" w:line="254" w:lineRule="auto"/>
              <w:rPr>
                <w:rFonts w:ascii="Arial" w:hAnsi="Arial" w:cs="Arial"/>
                <w:b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64A9E" w14:textId="396EA9FF" w:rsidR="004F57A4" w:rsidRPr="004F57A4" w:rsidRDefault="004F57A4" w:rsidP="004F57A4">
            <w:pPr>
              <w:pStyle w:val="Nvod"/>
              <w:tabs>
                <w:tab w:val="num" w:pos="585"/>
              </w:tabs>
              <w:spacing w:after="120" w:line="254" w:lineRule="auto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95754" w14:textId="0D34B0C8" w:rsidR="004F57A4" w:rsidRPr="004F57A4" w:rsidRDefault="004F57A4" w:rsidP="004F57A4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819BE" w14:textId="3FC89624" w:rsidR="004F57A4" w:rsidRPr="004F57A4" w:rsidRDefault="004F57A4" w:rsidP="004F57A4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4F57A4" w14:paraId="461D31CA" w14:textId="77777777" w:rsidTr="004F57A4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1155" w14:textId="5670B20B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1B34F" w14:textId="13EF17CC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8B7D7" w14:textId="097CCDC8" w:rsidR="004F57A4" w:rsidRPr="004F57A4" w:rsidRDefault="004F57A4" w:rsidP="004F57A4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7A49" w14:textId="6F32C357" w:rsidR="004F57A4" w:rsidRDefault="004F57A4" w:rsidP="0045779D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4F57A4" w14:paraId="2BE9856C" w14:textId="77777777" w:rsidTr="004F57A4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BE21B" w14:textId="7907C835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E09D7" w14:textId="67EC8DC6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C4363" w14:textId="76D1C12B" w:rsidR="004F57A4" w:rsidRPr="004F57A4" w:rsidRDefault="004F57A4" w:rsidP="004F57A4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21557" w14:textId="3C6B2E08" w:rsidR="004F57A4" w:rsidRDefault="004F57A4" w:rsidP="0045779D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4F57A4" w14:paraId="267CB054" w14:textId="77777777" w:rsidTr="004F57A4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03968" w14:textId="03B25107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14F5" w14:textId="584C56FF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BF476" w14:textId="0963E4C7" w:rsidR="004F57A4" w:rsidRPr="004F57A4" w:rsidRDefault="004F57A4" w:rsidP="004F57A4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E3D91" w14:textId="3A988CF2" w:rsidR="004F57A4" w:rsidRDefault="004F57A4" w:rsidP="0045779D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4F57A4" w14:paraId="276E58AD" w14:textId="77777777" w:rsidTr="004F57A4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55964" w14:textId="4018F0CB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300C2" w14:textId="0CA8BAF5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EB7E" w14:textId="75244CF1" w:rsidR="004F57A4" w:rsidRPr="004F57A4" w:rsidRDefault="004F57A4" w:rsidP="004F57A4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71286" w14:textId="6ADB2B98" w:rsidR="004F57A4" w:rsidRDefault="004F57A4" w:rsidP="0045779D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  <w:tr w:rsidR="004F57A4" w14:paraId="760047D3" w14:textId="77777777" w:rsidTr="004F57A4">
        <w:trPr>
          <w:trHeight w:val="27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CAEF4" w14:textId="4D2CAE8D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0A127" w14:textId="76CA625E" w:rsidR="004F57A4" w:rsidRDefault="004F57A4" w:rsidP="0045779D">
            <w:pPr>
              <w:pStyle w:val="Nvod"/>
              <w:tabs>
                <w:tab w:val="num" w:pos="585"/>
              </w:tabs>
              <w:spacing w:after="120" w:line="254" w:lineRule="auto"/>
              <w:jc w:val="center"/>
              <w:rPr>
                <w:rFonts w:ascii="Arial" w:hAnsi="Arial" w:cs="Arial"/>
                <w:sz w:val="20"/>
                <w:lang w:eastAsia="en-US"/>
              </w:rPr>
            </w:pP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33F32" w14:textId="2FB61182" w:rsidR="004F57A4" w:rsidRPr="004F57A4" w:rsidRDefault="004F57A4" w:rsidP="004F57A4">
            <w:pPr>
              <w:spacing w:line="240" w:lineRule="auto"/>
              <w:rPr>
                <w:rFonts w:cs="Arial"/>
                <w:b/>
                <w:bCs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5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C1577" w14:textId="17DA6088" w:rsidR="004F57A4" w:rsidRDefault="004F57A4" w:rsidP="0045779D">
            <w:pPr>
              <w:spacing w:after="120"/>
              <w:jc w:val="left"/>
              <w:rPr>
                <w:rFonts w:cs="Arial"/>
                <w:color w:val="auto"/>
                <w:sz w:val="20"/>
                <w:szCs w:val="20"/>
                <w:lang w:eastAsia="en-US"/>
              </w:rPr>
            </w:pPr>
          </w:p>
        </w:tc>
      </w:tr>
    </w:tbl>
    <w:p w14:paraId="235A541A" w14:textId="77777777" w:rsidR="00D438C1" w:rsidRDefault="00D438C1" w:rsidP="00D438C1"/>
    <w:p w14:paraId="5B593BDD" w14:textId="77777777" w:rsidR="00D438C1" w:rsidRDefault="00D438C1" w:rsidP="00D438C1"/>
    <w:p w14:paraId="095A8600" w14:textId="77777777" w:rsidR="00C900CC" w:rsidRDefault="00C900CC"/>
    <w:sectPr w:rsidR="00C900CC" w:rsidSect="00D438C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E0D50"/>
    <w:multiLevelType w:val="hybridMultilevel"/>
    <w:tmpl w:val="EF3EA00C"/>
    <w:lvl w:ilvl="0" w:tplc="A51CD55E">
      <w:start w:val="1"/>
      <w:numFmt w:val="decimal"/>
      <w:pStyle w:val="slovn"/>
      <w:lvlText w:val="%1."/>
      <w:lvlJc w:val="left"/>
      <w:pPr>
        <w:tabs>
          <w:tab w:val="num" w:pos="539"/>
        </w:tabs>
        <w:ind w:left="539" w:hanging="397"/>
      </w:pPr>
    </w:lvl>
    <w:lvl w:ilvl="1" w:tplc="04050019">
      <w:start w:val="1"/>
      <w:numFmt w:val="lowerLetter"/>
      <w:lvlText w:val="%2."/>
      <w:lvlJc w:val="left"/>
      <w:pPr>
        <w:tabs>
          <w:tab w:val="num" w:pos="1412"/>
        </w:tabs>
        <w:ind w:left="1412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32"/>
        </w:tabs>
        <w:ind w:left="2132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52"/>
        </w:tabs>
        <w:ind w:left="2852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572"/>
        </w:tabs>
        <w:ind w:left="3572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292"/>
        </w:tabs>
        <w:ind w:left="4292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12"/>
        </w:tabs>
        <w:ind w:left="5012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32"/>
        </w:tabs>
        <w:ind w:left="5732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52"/>
        </w:tabs>
        <w:ind w:left="6452" w:hanging="180"/>
      </w:pPr>
    </w:lvl>
  </w:abstractNum>
  <w:abstractNum w:abstractNumId="1" w15:restartNumberingAfterBreak="0">
    <w:nsid w:val="1BA83E7C"/>
    <w:multiLevelType w:val="hybridMultilevel"/>
    <w:tmpl w:val="22C08A20"/>
    <w:lvl w:ilvl="0" w:tplc="64A6C60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MzEyNzEwMjQyMzNX0lEKTi0uzszPAykwrAUAMmvDvywAAAA="/>
  </w:docVars>
  <w:rsids>
    <w:rsidRoot w:val="00D438C1"/>
    <w:rsid w:val="001603AD"/>
    <w:rsid w:val="00161CFB"/>
    <w:rsid w:val="001C0EF8"/>
    <w:rsid w:val="00276499"/>
    <w:rsid w:val="002D0096"/>
    <w:rsid w:val="00424771"/>
    <w:rsid w:val="00493008"/>
    <w:rsid w:val="004F57A4"/>
    <w:rsid w:val="005456C4"/>
    <w:rsid w:val="00556F55"/>
    <w:rsid w:val="00611ED0"/>
    <w:rsid w:val="0076279E"/>
    <w:rsid w:val="0077113E"/>
    <w:rsid w:val="008B02E0"/>
    <w:rsid w:val="009A58DD"/>
    <w:rsid w:val="00A85F95"/>
    <w:rsid w:val="00A92E19"/>
    <w:rsid w:val="00AD1979"/>
    <w:rsid w:val="00B34AA1"/>
    <w:rsid w:val="00B42BE1"/>
    <w:rsid w:val="00B65192"/>
    <w:rsid w:val="00BC33CC"/>
    <w:rsid w:val="00BF590E"/>
    <w:rsid w:val="00C900CC"/>
    <w:rsid w:val="00CB7B76"/>
    <w:rsid w:val="00D438C1"/>
    <w:rsid w:val="00DB7B9E"/>
    <w:rsid w:val="00DF2886"/>
    <w:rsid w:val="00E27A12"/>
    <w:rsid w:val="00E8588F"/>
    <w:rsid w:val="00EA2518"/>
    <w:rsid w:val="00ED7CD4"/>
    <w:rsid w:val="00EE26B7"/>
    <w:rsid w:val="00F13995"/>
    <w:rsid w:val="00F84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48FF3"/>
  <w15:chartTrackingRefBased/>
  <w15:docId w15:val="{9538B288-A8CF-42EA-9CAC-E62F415DF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Text grey"/>
    <w:qFormat/>
    <w:rsid w:val="00D438C1"/>
    <w:pPr>
      <w:spacing w:after="0" w:line="300" w:lineRule="exact"/>
      <w:jc w:val="both"/>
    </w:pPr>
    <w:rPr>
      <w:rFonts w:ascii="Arial" w:eastAsia="Times New Roman" w:hAnsi="Arial" w:cs="Times New Roman"/>
      <w:color w:val="000000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vod">
    <w:name w:val="Návod"/>
    <w:basedOn w:val="Normln"/>
    <w:rsid w:val="00D438C1"/>
    <w:pPr>
      <w:overflowPunct w:val="0"/>
      <w:autoSpaceDE w:val="0"/>
      <w:autoSpaceDN w:val="0"/>
      <w:adjustRightInd w:val="0"/>
      <w:spacing w:line="240" w:lineRule="auto"/>
      <w:ind w:left="340" w:hanging="340"/>
      <w:jc w:val="left"/>
    </w:pPr>
    <w:rPr>
      <w:rFonts w:ascii="Times New Roman" w:hAnsi="Times New Roman"/>
      <w:color w:val="auto"/>
      <w:sz w:val="24"/>
      <w:szCs w:val="20"/>
    </w:rPr>
  </w:style>
  <w:style w:type="paragraph" w:customStyle="1" w:styleId="slovn">
    <w:name w:val="číslování"/>
    <w:basedOn w:val="Normln"/>
    <w:rsid w:val="00D438C1"/>
    <w:pPr>
      <w:numPr>
        <w:numId w:val="1"/>
      </w:numPr>
      <w:spacing w:line="240" w:lineRule="auto"/>
      <w:jc w:val="center"/>
    </w:pPr>
    <w:rPr>
      <w:rFonts w:ascii="Times New Roman" w:hAnsi="Times New Roman"/>
      <w:color w:val="auto"/>
      <w:sz w:val="20"/>
      <w:szCs w:val="20"/>
    </w:rPr>
  </w:style>
  <w:style w:type="paragraph" w:customStyle="1" w:styleId="Default">
    <w:name w:val="Default"/>
    <w:rsid w:val="00D438C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Textpsmene">
    <w:name w:val="Text písmene"/>
    <w:basedOn w:val="Normln"/>
    <w:uiPriority w:val="99"/>
    <w:rsid w:val="00556F55"/>
    <w:pPr>
      <w:spacing w:line="240" w:lineRule="auto"/>
      <w:outlineLvl w:val="7"/>
    </w:pPr>
    <w:rPr>
      <w:rFonts w:ascii="Times New Roman" w:hAnsi="Times New Roman"/>
      <w:color w:val="auto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Office365 deploy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L</dc:creator>
  <cp:keywords/>
  <dc:description/>
  <cp:lastModifiedBy>Zuzana Lištiaková</cp:lastModifiedBy>
  <cp:revision>2</cp:revision>
  <dcterms:created xsi:type="dcterms:W3CDTF">2022-04-03T13:01:00Z</dcterms:created>
  <dcterms:modified xsi:type="dcterms:W3CDTF">2022-04-03T13:01:00Z</dcterms:modified>
</cp:coreProperties>
</file>